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8568D0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13FEF">
        <w:rPr>
          <w:sz w:val="24"/>
          <w:szCs w:val="24"/>
          <w:lang w:val="en-GB"/>
        </w:rPr>
        <w:t>Tennesse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83BFE2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813FEF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3BD44" w14:textId="77777777" w:rsidR="007B2BB9" w:rsidRDefault="007B2BB9" w:rsidP="00CB37D9">
      <w:pPr>
        <w:spacing w:after="0" w:line="240" w:lineRule="auto"/>
      </w:pPr>
      <w:r>
        <w:separator/>
      </w:r>
    </w:p>
  </w:endnote>
  <w:endnote w:type="continuationSeparator" w:id="0">
    <w:p w14:paraId="5DD1AC30" w14:textId="77777777" w:rsidR="007B2BB9" w:rsidRDefault="007B2BB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1E488" w14:textId="77777777" w:rsidR="007B2BB9" w:rsidRDefault="007B2BB9" w:rsidP="00CB37D9">
      <w:pPr>
        <w:spacing w:after="0" w:line="240" w:lineRule="auto"/>
      </w:pPr>
      <w:r>
        <w:separator/>
      </w:r>
    </w:p>
  </w:footnote>
  <w:footnote w:type="continuationSeparator" w:id="0">
    <w:p w14:paraId="33029EA1" w14:textId="77777777" w:rsidR="007B2BB9" w:rsidRDefault="007B2BB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B2BB9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1:00Z</cp:lastPrinted>
  <dcterms:created xsi:type="dcterms:W3CDTF">2020-07-06T15:52:00Z</dcterms:created>
  <dcterms:modified xsi:type="dcterms:W3CDTF">2020-07-06T15:52:00Z</dcterms:modified>
</cp:coreProperties>
</file>